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69F7" w:rsidRPr="008433B7" w:rsidRDefault="00D969F7" w:rsidP="00D969F7">
      <w:pPr>
        <w:rPr>
          <w:rFonts w:ascii="Times New Roman" w:hAnsi="Times New Roman" w:cs="Times New Roman"/>
          <w:b/>
          <w:sz w:val="18"/>
          <w:szCs w:val="18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433B7" w:rsidRPr="008433B7">
        <w:rPr>
          <w:rFonts w:ascii="Times New Roman" w:hAnsi="Times New Roman" w:cs="Times New Roman"/>
          <w:b/>
          <w:sz w:val="18"/>
          <w:szCs w:val="18"/>
        </w:rPr>
        <w:t>INU Peshawar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Date </w:t>
      </w:r>
      <w:r w:rsidR="00BA46E5">
        <w:rPr>
          <w:rFonts w:ascii="Times New Roman" w:hAnsi="Times New Roman" w:cs="Times New Roman"/>
          <w:b/>
          <w:sz w:val="18"/>
          <w:szCs w:val="18"/>
        </w:rPr>
        <w:t xml:space="preserve"> 19</w:t>
      </w:r>
      <w:r w:rsidR="00BA46E5" w:rsidRPr="00BA46E5">
        <w:rPr>
          <w:rFonts w:ascii="Times New Roman" w:hAnsi="Times New Roman" w:cs="Times New Roman"/>
          <w:b/>
          <w:sz w:val="18"/>
          <w:szCs w:val="18"/>
          <w:vertAlign w:val="superscript"/>
        </w:rPr>
        <w:t>th</w:t>
      </w:r>
      <w:r w:rsidR="00BA46E5">
        <w:rPr>
          <w:rFonts w:ascii="Times New Roman" w:hAnsi="Times New Roman" w:cs="Times New Roman"/>
          <w:b/>
          <w:sz w:val="18"/>
          <w:szCs w:val="18"/>
        </w:rPr>
        <w:t xml:space="preserve"> August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Department   </w:t>
            </w:r>
          </w:p>
        </w:tc>
        <w:tc>
          <w:tcPr>
            <w:tcW w:w="4788" w:type="dxa"/>
          </w:tcPr>
          <w:p w:rsidR="00D969F7" w:rsidRPr="008433B7" w:rsidRDefault="008C4C73" w:rsidP="00BA46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AHS) </w:t>
            </w:r>
            <w:r w:rsidR="00BA46E5">
              <w:rPr>
                <w:rFonts w:ascii="Times New Roman" w:hAnsi="Times New Roman" w:cs="Times New Roman"/>
                <w:sz w:val="24"/>
                <w:szCs w:val="24"/>
              </w:rPr>
              <w:t>MLT</w:t>
            </w:r>
          </w:p>
        </w:tc>
      </w:tr>
      <w:tr w:rsidR="00D969F7" w:rsidRPr="00AA23C4" w:rsidTr="0096104D">
        <w:trPr>
          <w:trHeight w:val="70"/>
        </w:trPr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ubject  </w:t>
            </w:r>
          </w:p>
        </w:tc>
        <w:tc>
          <w:tcPr>
            <w:tcW w:w="4788" w:type="dxa"/>
          </w:tcPr>
          <w:p w:rsidR="00D969F7" w:rsidRPr="008433B7" w:rsidRDefault="00BA46E5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-I</w:t>
            </w:r>
          </w:p>
        </w:tc>
      </w:tr>
      <w:tr w:rsidR="00AA23C4" w:rsidRPr="00AA23C4" w:rsidTr="00D969F7"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</w:p>
        </w:tc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A0922" w:rsidRPr="00AA23C4" w:rsidTr="00D969F7">
        <w:tc>
          <w:tcPr>
            <w:tcW w:w="4788" w:type="dxa"/>
          </w:tcPr>
          <w:p w:rsidR="000A0922" w:rsidRPr="008433B7" w:rsidRDefault="000A0922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4788" w:type="dxa"/>
          </w:tcPr>
          <w:p w:rsidR="000A0922" w:rsidRPr="008433B7" w:rsidRDefault="00BA46E5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96104D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d</w:t>
            </w:r>
            <w:r w:rsidR="008C4C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69F7"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Term Assignment                                                                                         </w:t>
            </w:r>
          </w:p>
        </w:tc>
        <w:tc>
          <w:tcPr>
            <w:tcW w:w="4788" w:type="dxa"/>
          </w:tcPr>
          <w:p w:rsidR="00D969F7" w:rsidRPr="008433B7" w:rsidRDefault="00BA46E5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s 2020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  </w:t>
            </w:r>
          </w:p>
        </w:tc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jra Iqbal                             </w:t>
            </w:r>
          </w:p>
        </w:tc>
      </w:tr>
    </w:tbl>
    <w:p w:rsidR="00D969F7" w:rsidRPr="00AA23C4" w:rsidRDefault="00D969F7" w:rsidP="00FD152C">
      <w:pPr>
        <w:tabs>
          <w:tab w:val="left" w:pos="540"/>
          <w:tab w:val="center" w:pos="5040"/>
        </w:tabs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5020"/>
      </w:tblGrid>
      <w:tr w:rsidR="00D969F7" w:rsidRPr="00AA23C4" w:rsidTr="00D969F7">
        <w:tc>
          <w:tcPr>
            <w:tcW w:w="514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Full 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Name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69F7" w:rsidRPr="00AA23C4" w:rsidTr="00D969F7">
        <w:tc>
          <w:tcPr>
            <w:tcW w:w="5148" w:type="dxa"/>
          </w:tcPr>
          <w:p w:rsidR="00D969F7" w:rsidRPr="008433B7" w:rsidRDefault="00D969F7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tudent Father 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ame 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69F7" w:rsidRPr="00AA23C4" w:rsidTr="000A0922">
        <w:trPr>
          <w:trHeight w:val="197"/>
        </w:trPr>
        <w:tc>
          <w:tcPr>
            <w:tcW w:w="5148" w:type="dxa"/>
          </w:tcPr>
          <w:p w:rsidR="00D969F7" w:rsidRPr="008433B7" w:rsidRDefault="000A0922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 University ID Card Number 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4C73" w:rsidRPr="00AA23C4" w:rsidTr="000A0922">
        <w:trPr>
          <w:trHeight w:val="197"/>
        </w:trPr>
        <w:tc>
          <w:tcPr>
            <w:tcW w:w="5148" w:type="dxa"/>
          </w:tcPr>
          <w:p w:rsidR="008C4C73" w:rsidRPr="008433B7" w:rsidRDefault="008C4C73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</w:t>
            </w:r>
          </w:p>
        </w:tc>
        <w:tc>
          <w:tcPr>
            <w:tcW w:w="5148" w:type="dxa"/>
          </w:tcPr>
          <w:p w:rsidR="008C4C73" w:rsidRPr="00AA23C4" w:rsidRDefault="008C4C73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D969F7" w:rsidRDefault="00AD1911" w:rsidP="00D969F7">
      <w:pPr>
        <w:rPr>
          <w:rFonts w:ascii="Times New Roman" w:hAnsi="Times New Roman" w:cs="Times New Roman"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8"/>
          <w:szCs w:val="28"/>
        </w:rPr>
        <w:t>Instruc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>Your time starts once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log</w:t>
      </w:r>
      <w:r w:rsid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in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3270DF">
        <w:rPr>
          <w:rFonts w:ascii="Times New Roman" w:hAnsi="Times New Roman" w:cs="Times New Roman"/>
          <w:sz w:val="24"/>
          <w:szCs w:val="24"/>
        </w:rPr>
        <w:t>You have only 4</w:t>
      </w:r>
      <w:r w:rsidR="008C4C73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 xml:space="preserve"> hours to complete and submit your paper on the portal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3270DF">
        <w:rPr>
          <w:rFonts w:ascii="Times New Roman" w:hAnsi="Times New Roman" w:cs="Times New Roman"/>
          <w:sz w:val="24"/>
          <w:szCs w:val="24"/>
        </w:rPr>
        <w:t xml:space="preserve">After  4 </w:t>
      </w:r>
      <w:r w:rsidR="000A0922" w:rsidRPr="00AA23C4">
        <w:rPr>
          <w:rFonts w:ascii="Times New Roman" w:hAnsi="Times New Roman" w:cs="Times New Roman"/>
          <w:sz w:val="24"/>
          <w:szCs w:val="24"/>
        </w:rPr>
        <w:t>hours your time would be automatically expired. Download this paper and save it with your full name and subject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 xml:space="preserve">Attempt all the answers on the </w:t>
      </w:r>
      <w:r w:rsidR="00AA23C4" w:rsidRPr="003270DF">
        <w:rPr>
          <w:rFonts w:ascii="Times New Roman" w:hAnsi="Times New Roman" w:cs="Times New Roman"/>
          <w:b/>
          <w:sz w:val="24"/>
          <w:szCs w:val="24"/>
        </w:rPr>
        <w:t>same</w:t>
      </w:r>
      <w:r w:rsidR="00AA23C4">
        <w:rPr>
          <w:rFonts w:ascii="Times New Roman" w:hAnsi="Times New Roman" w:cs="Times New Roman"/>
          <w:sz w:val="24"/>
          <w:szCs w:val="24"/>
        </w:rPr>
        <w:t xml:space="preserve"> page and keep in your mind to click the 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>SAVE</w:t>
      </w:r>
      <w:r w:rsidR="00AA23C4">
        <w:rPr>
          <w:rFonts w:ascii="Times New Roman" w:hAnsi="Times New Roman" w:cs="Times New Roman"/>
          <w:sz w:val="24"/>
          <w:szCs w:val="24"/>
        </w:rPr>
        <w:t xml:space="preserve"> after every 10 minutes. </w:t>
      </w:r>
      <w:r w:rsidR="00FE685E">
        <w:rPr>
          <w:rFonts w:ascii="Times New Roman" w:hAnsi="Times New Roman" w:cs="Times New Roman"/>
          <w:sz w:val="24"/>
          <w:szCs w:val="24"/>
        </w:rPr>
        <w:t>When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FE685E">
        <w:rPr>
          <w:rFonts w:ascii="Times New Roman" w:hAnsi="Times New Roman" w:cs="Times New Roman"/>
          <w:sz w:val="24"/>
          <w:szCs w:val="24"/>
        </w:rPr>
        <w:t xml:space="preserve">are </w:t>
      </w:r>
      <w:r w:rsidR="00AA23C4" w:rsidRPr="00AA23C4">
        <w:rPr>
          <w:rFonts w:ascii="Times New Roman" w:hAnsi="Times New Roman" w:cs="Times New Roman"/>
          <w:sz w:val="24"/>
          <w:szCs w:val="24"/>
        </w:rPr>
        <w:t>done with paper, go thro</w:t>
      </w:r>
      <w:r w:rsidR="0096104D">
        <w:rPr>
          <w:rFonts w:ascii="Times New Roman" w:hAnsi="Times New Roman" w:cs="Times New Roman"/>
          <w:sz w:val="24"/>
          <w:szCs w:val="24"/>
        </w:rPr>
        <w:t xml:space="preserve">ugh it and </w:t>
      </w:r>
      <w:r w:rsidR="0096104D" w:rsidRPr="0096104D">
        <w:rPr>
          <w:rFonts w:ascii="Times New Roman" w:hAnsi="Times New Roman" w:cs="Times New Roman"/>
          <w:b/>
          <w:sz w:val="24"/>
          <w:szCs w:val="24"/>
        </w:rPr>
        <w:t xml:space="preserve">UPLOAD 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your final copy with your name and id on SIC portal.</w:t>
      </w:r>
    </w:p>
    <w:p w:rsidR="00AA23C4" w:rsidRDefault="00AA23C4" w:rsidP="00D969F7">
      <w:pPr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8"/>
          <w:szCs w:val="28"/>
        </w:rPr>
        <w:t>Note:</w:t>
      </w:r>
      <w:r w:rsidRPr="004762F6">
        <w:rPr>
          <w:sz w:val="20"/>
          <w:szCs w:val="20"/>
        </w:rPr>
        <w:tab/>
      </w:r>
      <w:r>
        <w:rPr>
          <w:sz w:val="20"/>
          <w:szCs w:val="20"/>
        </w:rPr>
        <w:t xml:space="preserve">i.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Attempt all </w:t>
      </w:r>
      <w:r w:rsidR="003270DF">
        <w:rPr>
          <w:rFonts w:ascii="Times New Roman" w:hAnsi="Times New Roman" w:cs="Times New Roman"/>
          <w:b/>
          <w:sz w:val="24"/>
          <w:szCs w:val="24"/>
          <w:u w:val="single"/>
        </w:rPr>
        <w:t>three</w:t>
      </w:r>
      <w:r w:rsidR="008C4C73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questions. </w:t>
      </w:r>
      <w:r w:rsidR="003270DF">
        <w:rPr>
          <w:rFonts w:ascii="Times New Roman" w:hAnsi="Times New Roman" w:cs="Times New Roman"/>
          <w:b/>
          <w:sz w:val="24"/>
          <w:szCs w:val="24"/>
        </w:rPr>
        <w:t>All carry equal marks.</w:t>
      </w:r>
    </w:p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96104D" w:rsidRDefault="0096104D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.Define any 2 parts of speech with kinds  and  5 examples.                       </w:t>
      </w:r>
      <w:r w:rsidR="003270DF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 /10</w:t>
      </w:r>
    </w:p>
    <w:p w:rsidR="0096104D" w:rsidRDefault="0096104D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. Verb     b.Adverb       c.Adjective</w:t>
      </w:r>
    </w:p>
    <w:p w:rsidR="0096104D" w:rsidRDefault="0096104D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Write a Paragraph on “Life during outbreak of </w:t>
      </w:r>
      <w:r w:rsidR="003270DF">
        <w:rPr>
          <w:rFonts w:ascii="Times New Roman" w:hAnsi="Times New Roman" w:cs="Times New Roman"/>
          <w:b/>
          <w:sz w:val="24"/>
          <w:szCs w:val="24"/>
        </w:rPr>
        <w:t>Corona Virus”  (10  lines)            /10</w:t>
      </w:r>
    </w:p>
    <w:p w:rsidR="003270DF" w:rsidRDefault="003270DF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.Write five Uses of Punctuation marks.                                                                            /10</w:t>
      </w:r>
      <w:bookmarkStart w:id="0" w:name="_GoBack"/>
      <w:bookmarkEnd w:id="0"/>
    </w:p>
    <w:p w:rsidR="003270DF" w:rsidRDefault="003270DF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.Comma                              2.Period </w:t>
      </w:r>
    </w:p>
    <w:p w:rsidR="0096104D" w:rsidRDefault="0096104D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P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p w:rsidR="003270DF" w:rsidRDefault="003270DF" w:rsidP="00FF201B">
      <w:pPr>
        <w:rPr>
          <w:rFonts w:ascii="Times New Roman" w:hAnsi="Times New Roman" w:cs="Times New Roman"/>
          <w:b/>
          <w:sz w:val="24"/>
          <w:szCs w:val="24"/>
        </w:rPr>
      </w:pPr>
    </w:p>
    <w:sectPr w:rsidR="003270DF" w:rsidSect="00D969F7">
      <w:footerReference w:type="default" r:id="rId8"/>
      <w:pgSz w:w="12240" w:h="15840"/>
      <w:pgMar w:top="720" w:right="720" w:bottom="72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62B6" w:rsidRDefault="006062B6" w:rsidP="00D969F7">
      <w:pPr>
        <w:spacing w:after="0" w:line="240" w:lineRule="auto"/>
      </w:pPr>
      <w:r>
        <w:separator/>
      </w:r>
    </w:p>
  </w:endnote>
  <w:endnote w:type="continuationSeparator" w:id="0">
    <w:p w:rsidR="006062B6" w:rsidRDefault="006062B6" w:rsidP="00D96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79986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69F7" w:rsidRDefault="00D969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6DB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969F7" w:rsidRDefault="00D96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62B6" w:rsidRDefault="006062B6" w:rsidP="00D969F7">
      <w:pPr>
        <w:spacing w:after="0" w:line="240" w:lineRule="auto"/>
      </w:pPr>
      <w:r>
        <w:separator/>
      </w:r>
    </w:p>
  </w:footnote>
  <w:footnote w:type="continuationSeparator" w:id="0">
    <w:p w:rsidR="006062B6" w:rsidRDefault="006062B6" w:rsidP="00D96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B05E8"/>
    <w:multiLevelType w:val="hybridMultilevel"/>
    <w:tmpl w:val="CC80D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F2FFD"/>
    <w:multiLevelType w:val="hybridMultilevel"/>
    <w:tmpl w:val="91481E48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 w15:restartNumberingAfterBreak="0">
    <w:nsid w:val="64E60C06"/>
    <w:multiLevelType w:val="hybridMultilevel"/>
    <w:tmpl w:val="98A0A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ARSRsZAZGCgpKMUnFpcnJmfB1JgUgsAuHgopiwAAAA="/>
  </w:docVars>
  <w:rsids>
    <w:rsidRoot w:val="00733B90"/>
    <w:rsid w:val="00026473"/>
    <w:rsid w:val="00056DBA"/>
    <w:rsid w:val="00087B61"/>
    <w:rsid w:val="000A0922"/>
    <w:rsid w:val="000B71B5"/>
    <w:rsid w:val="002F2E06"/>
    <w:rsid w:val="003270DF"/>
    <w:rsid w:val="00400CC4"/>
    <w:rsid w:val="00483012"/>
    <w:rsid w:val="004B03BC"/>
    <w:rsid w:val="006062B6"/>
    <w:rsid w:val="00733B90"/>
    <w:rsid w:val="008433B7"/>
    <w:rsid w:val="00896DE9"/>
    <w:rsid w:val="008C4C73"/>
    <w:rsid w:val="0096104D"/>
    <w:rsid w:val="00986908"/>
    <w:rsid w:val="009A5869"/>
    <w:rsid w:val="00A557B3"/>
    <w:rsid w:val="00A909A6"/>
    <w:rsid w:val="00AA23C4"/>
    <w:rsid w:val="00AD1911"/>
    <w:rsid w:val="00BA46E5"/>
    <w:rsid w:val="00C042AB"/>
    <w:rsid w:val="00D9008E"/>
    <w:rsid w:val="00D969F7"/>
    <w:rsid w:val="00ED1714"/>
    <w:rsid w:val="00FD152C"/>
    <w:rsid w:val="00FE685E"/>
    <w:rsid w:val="00FF2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3E233"/>
  <w15:docId w15:val="{0A0091E9-45A4-49C9-B47E-FE2F6430A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B6A019-9B0A-4C93-9307-3DA20454E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il</dc:creator>
  <cp:lastModifiedBy>IMO</cp:lastModifiedBy>
  <cp:revision>2</cp:revision>
  <dcterms:created xsi:type="dcterms:W3CDTF">2020-08-19T02:59:00Z</dcterms:created>
  <dcterms:modified xsi:type="dcterms:W3CDTF">2020-08-19T02:59:00Z</dcterms:modified>
</cp:coreProperties>
</file>